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2551" w:rsidRDefault="001E7A4A" w:rsidP="001E7A4A">
      <w:pPr>
        <w:jc w:val="center"/>
        <w:rPr>
          <w:rFonts w:ascii="Bookman Old Style" w:hAnsi="Bookman Old Style"/>
          <w:b/>
          <w:sz w:val="32"/>
          <w:lang w:val="en-US"/>
        </w:rPr>
      </w:pPr>
      <w:r w:rsidRPr="001E7A4A">
        <w:rPr>
          <w:rFonts w:ascii="Bookman Old Style" w:hAnsi="Bookman Old Style"/>
          <w:b/>
          <w:sz w:val="32"/>
          <w:lang w:val="en-US"/>
        </w:rPr>
        <w:t>Status Report</w:t>
      </w:r>
    </w:p>
    <w:p w:rsidR="001E7A4A" w:rsidRDefault="001E7A4A" w:rsidP="001E7A4A">
      <w:pPr>
        <w:jc w:val="center"/>
        <w:rPr>
          <w:rFonts w:ascii="Bookman Old Style" w:hAnsi="Bookman Old Style"/>
          <w:b/>
          <w:sz w:val="28"/>
          <w:lang w:val="en-US"/>
        </w:rPr>
      </w:pPr>
      <w:r w:rsidRPr="001E7A4A">
        <w:rPr>
          <w:rFonts w:ascii="Bookman Old Style" w:hAnsi="Bookman Old Style"/>
          <w:b/>
          <w:sz w:val="28"/>
          <w:lang w:val="en-US"/>
        </w:rPr>
        <w:t>Team 11</w:t>
      </w:r>
    </w:p>
    <w:p w:rsidR="001E7A4A" w:rsidRDefault="001E7A4A" w:rsidP="001E7A4A">
      <w:pPr>
        <w:rPr>
          <w:rFonts w:ascii="Bookman Old Style" w:hAnsi="Bookman Old Style"/>
          <w:b/>
          <w:sz w:val="28"/>
          <w:lang w:val="en-US"/>
        </w:rPr>
      </w:pPr>
      <w:r>
        <w:rPr>
          <w:rFonts w:ascii="Bookman Old Style" w:hAnsi="Bookman Old Style"/>
          <w:b/>
          <w:sz w:val="28"/>
          <w:lang w:val="en-US"/>
        </w:rPr>
        <w:t>Work done during last week</w:t>
      </w:r>
    </w:p>
    <w:p w:rsidR="001E7A4A" w:rsidRPr="00171EC9" w:rsidRDefault="00A51C78" w:rsidP="00FB7721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color w:val="FF0000"/>
          <w:sz w:val="24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>Conducted sprint review meeting.</w:t>
      </w:r>
    </w:p>
    <w:p w:rsidR="001E7A4A" w:rsidRPr="00171EC9" w:rsidRDefault="00CD6A39" w:rsidP="00FB7721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sz w:val="24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 xml:space="preserve">Our sprint-2 is completed and it is shown to the customers (i.e. team acts as customers) and feedback is collected. </w:t>
      </w:r>
    </w:p>
    <w:p w:rsidR="00CD6A39" w:rsidRPr="00171EC9" w:rsidRDefault="00CD6A39" w:rsidP="00FB7721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sz w:val="24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 xml:space="preserve">In sprint-2, we completed store page, product page, login and signup page </w:t>
      </w:r>
      <w:r w:rsidR="00A037E2">
        <w:rPr>
          <w:rFonts w:ascii="Bookman Old Style" w:hAnsi="Bookman Old Style"/>
          <w:sz w:val="24"/>
          <w:lang w:val="en-US"/>
        </w:rPr>
        <w:t>features</w:t>
      </w:r>
      <w:r w:rsidRPr="00171EC9">
        <w:rPr>
          <w:rFonts w:ascii="Bookman Old Style" w:hAnsi="Bookman Old Style"/>
          <w:sz w:val="24"/>
          <w:lang w:val="en-US"/>
        </w:rPr>
        <w:t>.</w:t>
      </w:r>
    </w:p>
    <w:p w:rsidR="001E7A4A" w:rsidRPr="00171EC9" w:rsidRDefault="00CD6A39" w:rsidP="00FB7721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sz w:val="24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>T</w:t>
      </w:r>
      <w:r w:rsidR="00A51C78" w:rsidRPr="00171EC9">
        <w:rPr>
          <w:rFonts w:ascii="Bookman Old Style" w:hAnsi="Bookman Old Style"/>
          <w:sz w:val="24"/>
          <w:lang w:val="en-US"/>
        </w:rPr>
        <w:t>he collected feedback is analyzing today</w:t>
      </w:r>
      <w:r w:rsidRPr="00171EC9">
        <w:rPr>
          <w:rFonts w:ascii="Bookman Old Style" w:hAnsi="Bookman Old Style"/>
          <w:sz w:val="24"/>
          <w:lang w:val="en-US"/>
        </w:rPr>
        <w:t xml:space="preserve"> and plan for sprint-3 will be started based on the feedback result.</w:t>
      </w:r>
    </w:p>
    <w:p w:rsidR="00CD6A39" w:rsidRDefault="00CD6A39" w:rsidP="00FB7721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sz w:val="24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 xml:space="preserve">As in our previous status report we provided a burndown chart which is lack of explanation regarding </w:t>
      </w:r>
      <w:r w:rsidR="00A037E2">
        <w:rPr>
          <w:rFonts w:ascii="Bookman Old Style" w:hAnsi="Bookman Old Style"/>
          <w:sz w:val="24"/>
          <w:lang w:val="en-US"/>
        </w:rPr>
        <w:t xml:space="preserve">user </w:t>
      </w:r>
      <w:r w:rsidRPr="00171EC9">
        <w:rPr>
          <w:rFonts w:ascii="Bookman Old Style" w:hAnsi="Bookman Old Style"/>
          <w:sz w:val="24"/>
          <w:lang w:val="en-US"/>
        </w:rPr>
        <w:t>story points as we considered it in days. So a detailed plan will be taken for sprint 3.</w:t>
      </w:r>
    </w:p>
    <w:p w:rsidR="003D09F2" w:rsidRPr="003D09F2" w:rsidRDefault="003D09F2" w:rsidP="003D09F2">
      <w:pPr>
        <w:rPr>
          <w:rFonts w:ascii="Bookman Old Style" w:hAnsi="Bookman Old Style"/>
          <w:b/>
          <w:sz w:val="28"/>
          <w:lang w:val="en-US"/>
        </w:rPr>
      </w:pPr>
      <w:r>
        <w:rPr>
          <w:rFonts w:ascii="Bookman Old Style" w:hAnsi="Bookman Old Style"/>
          <w:b/>
          <w:sz w:val="28"/>
          <w:lang w:val="en-US"/>
        </w:rPr>
        <w:t>Quantitative Assessment</w:t>
      </w:r>
    </w:p>
    <w:p w:rsidR="00171EC9" w:rsidRPr="00171EC9" w:rsidRDefault="00171EC9" w:rsidP="00FB7721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sz w:val="24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>As sprint 2 is already completed and a burndown chart is provided in previous status report, so in this report there is no need to track progress as at present feedback obtained is analyzing.</w:t>
      </w:r>
    </w:p>
    <w:p w:rsidR="00171EC9" w:rsidRDefault="00171EC9" w:rsidP="00FB7721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sz w:val="24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>Sprint 3 will start from December 22</w:t>
      </w:r>
      <w:r w:rsidRPr="00171EC9">
        <w:rPr>
          <w:rFonts w:ascii="Bookman Old Style" w:hAnsi="Bookman Old Style"/>
          <w:sz w:val="24"/>
          <w:vertAlign w:val="superscript"/>
          <w:lang w:val="en-US"/>
        </w:rPr>
        <w:t>nd</w:t>
      </w:r>
      <w:r w:rsidRPr="00171EC9">
        <w:rPr>
          <w:rFonts w:ascii="Bookman Old Style" w:hAnsi="Bookman Old Style"/>
          <w:sz w:val="24"/>
          <w:lang w:val="en-US"/>
        </w:rPr>
        <w:t>, so the tracking process will start once sprint starts.</w:t>
      </w:r>
    </w:p>
    <w:p w:rsidR="003D09F2" w:rsidRPr="00171EC9" w:rsidRDefault="001C4E24" w:rsidP="00FB7721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sz w:val="24"/>
          <w:lang w:val="en-US"/>
        </w:rPr>
      </w:pPr>
      <w:r>
        <w:rPr>
          <w:rFonts w:ascii="Bookman Old Style" w:hAnsi="Bookman Old Style"/>
          <w:sz w:val="24"/>
          <w:lang w:val="en-US"/>
        </w:rPr>
        <w:t xml:space="preserve">The </w:t>
      </w:r>
      <w:bookmarkStart w:id="0" w:name="_GoBack"/>
      <w:bookmarkEnd w:id="0"/>
      <w:r w:rsidR="00F741CD">
        <w:rPr>
          <w:rFonts w:ascii="Bookman Old Style" w:hAnsi="Bookman Old Style"/>
          <w:sz w:val="24"/>
          <w:lang w:val="en-US"/>
        </w:rPr>
        <w:t xml:space="preserve">following link provides the contribution of each member for sprint 1 and 2. </w:t>
      </w:r>
      <w:hyperlink r:id="rId5" w:anchor="gid=1418316395" w:history="1">
        <w:r w:rsidR="00F741CD" w:rsidRPr="00F741CD">
          <w:rPr>
            <w:rStyle w:val="Hyperlink"/>
            <w:rFonts w:ascii="Bookman Old Style" w:hAnsi="Bookman Old Style"/>
            <w:sz w:val="24"/>
            <w:lang w:val="en-US"/>
          </w:rPr>
          <w:t>Click Here</w:t>
        </w:r>
      </w:hyperlink>
    </w:p>
    <w:p w:rsidR="00171EC9" w:rsidRDefault="00171EC9" w:rsidP="00171EC9">
      <w:pPr>
        <w:pStyle w:val="ListParagraph"/>
        <w:jc w:val="both"/>
        <w:rPr>
          <w:rFonts w:ascii="Bookman Old Style" w:hAnsi="Bookman Old Style"/>
          <w:sz w:val="20"/>
          <w:lang w:val="en-US"/>
        </w:rPr>
      </w:pPr>
    </w:p>
    <w:p w:rsidR="00A51C78" w:rsidRDefault="00A51C78" w:rsidP="00A51C78">
      <w:pPr>
        <w:pStyle w:val="ListParagraph"/>
        <w:ind w:left="0"/>
        <w:jc w:val="both"/>
        <w:rPr>
          <w:rFonts w:ascii="Bookman Old Style" w:hAnsi="Bookman Old Style"/>
          <w:b/>
          <w:sz w:val="28"/>
          <w:lang w:val="en-US"/>
        </w:rPr>
      </w:pPr>
      <w:r w:rsidRPr="00A51C78">
        <w:rPr>
          <w:rFonts w:ascii="Bookman Old Style" w:hAnsi="Bookman Old Style"/>
          <w:b/>
          <w:sz w:val="28"/>
          <w:lang w:val="en-US"/>
        </w:rPr>
        <w:t>Issues</w:t>
      </w:r>
    </w:p>
    <w:p w:rsidR="00A51C78" w:rsidRPr="00171EC9" w:rsidRDefault="00A51C78" w:rsidP="00FB7721">
      <w:pPr>
        <w:pStyle w:val="ListParagraph"/>
        <w:numPr>
          <w:ilvl w:val="0"/>
          <w:numId w:val="4"/>
        </w:numPr>
        <w:jc w:val="both"/>
        <w:rPr>
          <w:rFonts w:ascii="Bookman Old Style" w:hAnsi="Bookman Old Style"/>
          <w:b/>
          <w:sz w:val="36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 xml:space="preserve">Issues regarding tracking of progress occurred as there is no clear connection between user </w:t>
      </w:r>
      <w:r w:rsidR="00A037E2">
        <w:rPr>
          <w:rFonts w:ascii="Bookman Old Style" w:hAnsi="Bookman Old Style"/>
          <w:sz w:val="24"/>
          <w:lang w:val="en-US"/>
        </w:rPr>
        <w:t xml:space="preserve">story </w:t>
      </w:r>
      <w:r w:rsidRPr="00171EC9">
        <w:rPr>
          <w:rFonts w:ascii="Bookman Old Style" w:hAnsi="Bookman Old Style"/>
          <w:sz w:val="24"/>
          <w:lang w:val="en-US"/>
        </w:rPr>
        <w:t>point</w:t>
      </w:r>
      <w:r w:rsidR="00A037E2">
        <w:rPr>
          <w:rFonts w:ascii="Bookman Old Style" w:hAnsi="Bookman Old Style"/>
          <w:sz w:val="24"/>
          <w:lang w:val="en-US"/>
        </w:rPr>
        <w:t>s</w:t>
      </w:r>
      <w:r w:rsidRPr="00171EC9">
        <w:rPr>
          <w:rFonts w:ascii="Bookman Old Style" w:hAnsi="Bookman Old Style"/>
          <w:sz w:val="24"/>
          <w:lang w:val="en-US"/>
        </w:rPr>
        <w:t xml:space="preserve"> and estimated effort.</w:t>
      </w:r>
    </w:p>
    <w:p w:rsidR="00A51C78" w:rsidRPr="00171EC9" w:rsidRDefault="00A51C78" w:rsidP="00FB7721">
      <w:pPr>
        <w:pStyle w:val="ListParagraph"/>
        <w:numPr>
          <w:ilvl w:val="0"/>
          <w:numId w:val="4"/>
        </w:numPr>
        <w:jc w:val="both"/>
        <w:rPr>
          <w:rFonts w:ascii="Bookman Old Style" w:hAnsi="Bookman Old Style"/>
          <w:b/>
          <w:sz w:val="36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>We are advised to connect the user</w:t>
      </w:r>
      <w:r w:rsidR="00A037E2">
        <w:rPr>
          <w:rFonts w:ascii="Bookman Old Style" w:hAnsi="Bookman Old Style"/>
          <w:sz w:val="24"/>
          <w:lang w:val="en-US"/>
        </w:rPr>
        <w:t xml:space="preserve"> story</w:t>
      </w:r>
      <w:r w:rsidRPr="00171EC9">
        <w:rPr>
          <w:rFonts w:ascii="Bookman Old Style" w:hAnsi="Bookman Old Style"/>
          <w:sz w:val="24"/>
          <w:lang w:val="en-US"/>
        </w:rPr>
        <w:t xml:space="preserve"> points with hours, so it will be easy to track the progress.</w:t>
      </w:r>
    </w:p>
    <w:p w:rsidR="00A51C78" w:rsidRPr="00171EC9" w:rsidRDefault="00A51C78" w:rsidP="00FB7721">
      <w:pPr>
        <w:pStyle w:val="ListParagraph"/>
        <w:numPr>
          <w:ilvl w:val="0"/>
          <w:numId w:val="4"/>
        </w:numPr>
        <w:jc w:val="both"/>
        <w:rPr>
          <w:rFonts w:ascii="Bookman Old Style" w:hAnsi="Bookman Old Style"/>
          <w:b/>
          <w:sz w:val="36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>So user</w:t>
      </w:r>
      <w:r w:rsidR="00A037E2">
        <w:rPr>
          <w:rFonts w:ascii="Bookman Old Style" w:hAnsi="Bookman Old Style"/>
          <w:sz w:val="24"/>
          <w:lang w:val="en-US"/>
        </w:rPr>
        <w:t xml:space="preserve"> story</w:t>
      </w:r>
      <w:r w:rsidRPr="00171EC9">
        <w:rPr>
          <w:rFonts w:ascii="Bookman Old Style" w:hAnsi="Bookman Old Style"/>
          <w:sz w:val="24"/>
          <w:lang w:val="en-US"/>
        </w:rPr>
        <w:t xml:space="preserve"> points are converted to hours, as in our project each user</w:t>
      </w:r>
      <w:r w:rsidR="00A037E2">
        <w:rPr>
          <w:rFonts w:ascii="Bookman Old Style" w:hAnsi="Bookman Old Style"/>
          <w:sz w:val="24"/>
          <w:lang w:val="en-US"/>
        </w:rPr>
        <w:t xml:space="preserve"> story</w:t>
      </w:r>
      <w:r w:rsidRPr="00171EC9">
        <w:rPr>
          <w:rFonts w:ascii="Bookman Old Style" w:hAnsi="Bookman Old Style"/>
          <w:sz w:val="24"/>
          <w:lang w:val="en-US"/>
        </w:rPr>
        <w:t xml:space="preserve"> point equals to 3 hours.</w:t>
      </w:r>
    </w:p>
    <w:p w:rsidR="00FB7721" w:rsidRPr="00171EC9" w:rsidRDefault="00A51C78" w:rsidP="00FB7721">
      <w:pPr>
        <w:pStyle w:val="ListParagraph"/>
        <w:numPr>
          <w:ilvl w:val="0"/>
          <w:numId w:val="4"/>
        </w:numPr>
        <w:jc w:val="both"/>
        <w:rPr>
          <w:rFonts w:ascii="Bookman Old Style" w:hAnsi="Bookman Old Style"/>
          <w:sz w:val="24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>This will be implemented from sprint 3 as sprint</w:t>
      </w:r>
      <w:r w:rsidR="00171EC9" w:rsidRPr="00171EC9">
        <w:rPr>
          <w:rFonts w:ascii="Bookman Old Style" w:hAnsi="Bookman Old Style"/>
          <w:sz w:val="24"/>
          <w:lang w:val="en-US"/>
        </w:rPr>
        <w:t xml:space="preserve"> 2</w:t>
      </w:r>
      <w:r w:rsidRPr="00171EC9">
        <w:rPr>
          <w:rFonts w:ascii="Bookman Old Style" w:hAnsi="Bookman Old Style"/>
          <w:sz w:val="24"/>
          <w:lang w:val="en-US"/>
        </w:rPr>
        <w:t xml:space="preserve"> is completed as said above.</w:t>
      </w:r>
    </w:p>
    <w:p w:rsidR="00A51C78" w:rsidRPr="00171EC9" w:rsidRDefault="00A51C78" w:rsidP="00A51C78">
      <w:pPr>
        <w:jc w:val="both"/>
        <w:rPr>
          <w:rFonts w:ascii="Bookman Old Style" w:hAnsi="Bookman Old Style"/>
          <w:lang w:val="en-US"/>
        </w:rPr>
      </w:pPr>
      <w:r w:rsidRPr="00171EC9">
        <w:rPr>
          <w:rFonts w:ascii="Bookman Old Style" w:hAnsi="Bookman Old Style"/>
          <w:sz w:val="24"/>
          <w:lang w:val="en-US"/>
        </w:rPr>
        <w:t>Every member participated in the project activities and no member is participating remotely.</w:t>
      </w:r>
    </w:p>
    <w:p w:rsidR="00A51C78" w:rsidRPr="00A51C78" w:rsidRDefault="00A51C78" w:rsidP="00A51C78">
      <w:pPr>
        <w:pStyle w:val="ListParagraph"/>
        <w:ind w:left="360"/>
        <w:rPr>
          <w:rFonts w:ascii="Bookman Old Style" w:hAnsi="Bookman Old Style"/>
          <w:b/>
          <w:lang w:val="en-US"/>
        </w:rPr>
      </w:pPr>
    </w:p>
    <w:p w:rsidR="001E7A4A" w:rsidRPr="001E7A4A" w:rsidRDefault="001E7A4A" w:rsidP="001E7A4A">
      <w:pPr>
        <w:pStyle w:val="ListParagraph"/>
        <w:rPr>
          <w:rFonts w:ascii="Bookman Old Style" w:hAnsi="Bookman Old Style"/>
          <w:sz w:val="20"/>
          <w:lang w:val="en-US"/>
        </w:rPr>
      </w:pPr>
    </w:p>
    <w:sectPr w:rsidR="001E7A4A" w:rsidRPr="001E7A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A34CF"/>
    <w:multiLevelType w:val="hybridMultilevel"/>
    <w:tmpl w:val="97482EF8"/>
    <w:lvl w:ilvl="0" w:tplc="335CC3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D654A"/>
    <w:multiLevelType w:val="hybridMultilevel"/>
    <w:tmpl w:val="040C8C8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E773B6"/>
    <w:multiLevelType w:val="hybridMultilevel"/>
    <w:tmpl w:val="029C9BDE"/>
    <w:lvl w:ilvl="0" w:tplc="FD3C9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FC1ED2"/>
    <w:multiLevelType w:val="hybridMultilevel"/>
    <w:tmpl w:val="0ACECC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0Nzc3NTY1s7QwMjFQ0lEKTi0uzszPAykwrAUAeg28nSwAAAA="/>
  </w:docVars>
  <w:rsids>
    <w:rsidRoot w:val="001E7A4A"/>
    <w:rsid w:val="00171EC9"/>
    <w:rsid w:val="001C4E24"/>
    <w:rsid w:val="001E7A4A"/>
    <w:rsid w:val="003D09F2"/>
    <w:rsid w:val="00660858"/>
    <w:rsid w:val="00A037E2"/>
    <w:rsid w:val="00A51C78"/>
    <w:rsid w:val="00A8119B"/>
    <w:rsid w:val="00CD6A39"/>
    <w:rsid w:val="00F741CD"/>
    <w:rsid w:val="00F85360"/>
    <w:rsid w:val="00FB7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11911"/>
  <w15:chartTrackingRefBased/>
  <w15:docId w15:val="{4D6D95F1-9348-43EF-86E0-E9278C4DD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A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41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spreadsheets/d/10bhEttuubS9nWyJ7xPEc647X0um0C81iXMbRNYExFtE/edit?pref=2&amp;pli=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KUMAR</dc:creator>
  <cp:keywords/>
  <dc:description/>
  <cp:lastModifiedBy>AKSHAY KUMAR</cp:lastModifiedBy>
  <cp:revision>4</cp:revision>
  <cp:lastPrinted>2015-12-21T15:39:00Z</cp:lastPrinted>
  <dcterms:created xsi:type="dcterms:W3CDTF">2015-12-21T13:22:00Z</dcterms:created>
  <dcterms:modified xsi:type="dcterms:W3CDTF">2015-12-21T15:53:00Z</dcterms:modified>
</cp:coreProperties>
</file>